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466263, Number Passed Filter: 546612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8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2-10-19T02:21:05Z</dcterms:created>
  <dcterms:modified xsi:type="dcterms:W3CDTF">2022-10-19T02: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